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71FF0" w14:textId="40A1EDD3" w:rsidR="00B57534" w:rsidRPr="00FD2355" w:rsidRDefault="00FD2355" w:rsidP="00FD2355">
      <w:pPr>
        <w:jc w:val="center"/>
        <w:rPr>
          <w:rFonts w:ascii="BN Tillsdale" w:hAnsi="BN Tillsdale"/>
          <w:b/>
          <w:bCs/>
          <w:color w:val="0A2E33" w:themeColor="text2"/>
          <w:sz w:val="40"/>
          <w:szCs w:val="40"/>
        </w:rPr>
      </w:pPr>
      <w:r>
        <w:rPr>
          <w:rFonts w:ascii="BN Tillsdale" w:hAnsi="BN Tillsdale"/>
          <w:b/>
          <w:bCs/>
          <w:color w:val="7F5E3E" w:themeColor="background2"/>
          <w:sz w:val="40"/>
          <w:szCs w:val="40"/>
        </w:rPr>
        <w:br/>
      </w:r>
      <w:r w:rsidRPr="00FD2355">
        <w:rPr>
          <w:rFonts w:ascii="BN Tillsdale" w:hAnsi="BN Tillsdale"/>
          <w:b/>
          <w:bCs/>
          <w:color w:val="0A2E33" w:themeColor="text2"/>
          <w:sz w:val="40"/>
          <w:szCs w:val="40"/>
        </w:rPr>
        <w:t>RURAL SCHOOL DISTRICT CTE SUPPORT APPLICATION</w:t>
      </w:r>
    </w:p>
    <w:p w14:paraId="6615271C" w14:textId="4927378D" w:rsidR="00200378" w:rsidRPr="00D04557" w:rsidRDefault="00F84D30" w:rsidP="00D04557">
      <w:pPr>
        <w:pStyle w:val="ListParagraph"/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 xml:space="preserve">Thank you for filling out this application. Short answers are fine. Your candid responses will help us understand the needs of rural schools and CTE Programs. </w:t>
      </w:r>
      <w:r w:rsidR="0078252B" w:rsidRPr="00B41D22">
        <w:rPr>
          <w:rFonts w:ascii="Avenir Next LT Pro" w:hAnsi="Avenir Next LT Pro"/>
          <w:sz w:val="24"/>
          <w:szCs w:val="24"/>
        </w:rPr>
        <w:t>All responses will be held in the strictest confidence.</w:t>
      </w:r>
    </w:p>
    <w:p w14:paraId="5A7225F4" w14:textId="77777777" w:rsidR="00200378" w:rsidRPr="00B41D22" w:rsidRDefault="00200378" w:rsidP="00200378">
      <w:pPr>
        <w:pStyle w:val="ListParagraph"/>
        <w:rPr>
          <w:rFonts w:ascii="Avenir Next LT Pro" w:hAnsi="Avenir Next LT Pro"/>
          <w:sz w:val="24"/>
          <w:szCs w:val="24"/>
        </w:rPr>
      </w:pPr>
    </w:p>
    <w:p w14:paraId="122AFB24" w14:textId="138EAB22" w:rsidR="002B5D2A" w:rsidRPr="00B41D22" w:rsidRDefault="007F354F" w:rsidP="002B5D2A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 xml:space="preserve">Does your district </w:t>
      </w:r>
      <w:r w:rsidR="00B57534" w:rsidRPr="00B41D22">
        <w:rPr>
          <w:rFonts w:ascii="Avenir Next LT Pro" w:hAnsi="Avenir Next LT Pro"/>
          <w:sz w:val="24"/>
          <w:szCs w:val="24"/>
        </w:rPr>
        <w:t xml:space="preserve">currently </w:t>
      </w:r>
      <w:r w:rsidRPr="00B41D22">
        <w:rPr>
          <w:rFonts w:ascii="Avenir Next LT Pro" w:hAnsi="Avenir Next LT Pro"/>
          <w:sz w:val="24"/>
          <w:szCs w:val="24"/>
        </w:rPr>
        <w:t xml:space="preserve">have </w:t>
      </w:r>
      <w:r w:rsidR="0F5A9422" w:rsidRPr="00B41D22">
        <w:rPr>
          <w:rFonts w:ascii="Avenir Next LT Pro" w:hAnsi="Avenir Next LT Pro"/>
          <w:sz w:val="24"/>
          <w:szCs w:val="24"/>
        </w:rPr>
        <w:t>a</w:t>
      </w:r>
      <w:r w:rsidR="405B7627" w:rsidRPr="00B41D22">
        <w:rPr>
          <w:rFonts w:ascii="Avenir Next LT Pro" w:hAnsi="Avenir Next LT Pro"/>
          <w:sz w:val="24"/>
          <w:szCs w:val="24"/>
        </w:rPr>
        <w:t>ny</w:t>
      </w:r>
      <w:r w:rsidRPr="00B41D22">
        <w:rPr>
          <w:rFonts w:ascii="Avenir Next LT Pro" w:hAnsi="Avenir Next LT Pro"/>
          <w:sz w:val="24"/>
          <w:szCs w:val="24"/>
        </w:rPr>
        <w:t xml:space="preserve"> CTE </w:t>
      </w:r>
      <w:r w:rsidR="0F5A9422" w:rsidRPr="00B41D22">
        <w:rPr>
          <w:rFonts w:ascii="Avenir Next LT Pro" w:hAnsi="Avenir Next LT Pro"/>
          <w:sz w:val="24"/>
          <w:szCs w:val="24"/>
        </w:rPr>
        <w:t>program</w:t>
      </w:r>
      <w:r w:rsidR="4596C0BE" w:rsidRPr="00B41D22">
        <w:rPr>
          <w:rFonts w:ascii="Avenir Next LT Pro" w:hAnsi="Avenir Next LT Pro"/>
          <w:sz w:val="24"/>
          <w:szCs w:val="24"/>
        </w:rPr>
        <w:t>ming</w:t>
      </w:r>
      <w:r w:rsidR="0F5A9422" w:rsidRPr="00B41D22">
        <w:rPr>
          <w:rFonts w:ascii="Avenir Next LT Pro" w:hAnsi="Avenir Next LT Pro"/>
          <w:sz w:val="24"/>
          <w:szCs w:val="24"/>
        </w:rPr>
        <w:t>?</w:t>
      </w:r>
    </w:p>
    <w:p w14:paraId="39867DD9" w14:textId="427B8974" w:rsidR="00C61360" w:rsidRPr="00B41D22" w:rsidRDefault="00B41D22" w:rsidP="00C61360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w</w:t>
      </w:r>
      <w:r w:rsidR="00C61360" w:rsidRPr="00B41D22">
        <w:rPr>
          <w:rFonts w:ascii="Avenir Next LT Pro" w:hAnsi="Avenir Next LT Pro"/>
          <w:sz w:val="24"/>
          <w:szCs w:val="24"/>
        </w:rPr>
        <w:t xml:space="preserve">hat </w:t>
      </w:r>
      <w:r w:rsidR="00F05F8A" w:rsidRPr="00B41D22">
        <w:rPr>
          <w:rFonts w:ascii="Avenir Next LT Pro" w:hAnsi="Avenir Next LT Pro"/>
          <w:sz w:val="24"/>
          <w:szCs w:val="24"/>
        </w:rPr>
        <w:t>programs</w:t>
      </w:r>
      <w:r w:rsidR="00C61360" w:rsidRPr="00B41D22">
        <w:rPr>
          <w:rFonts w:ascii="Avenir Next LT Pro" w:hAnsi="Avenir Next LT Pro"/>
          <w:sz w:val="24"/>
          <w:szCs w:val="24"/>
        </w:rPr>
        <w:t xml:space="preserve"> are offered?</w:t>
      </w:r>
    </w:p>
    <w:p w14:paraId="3BCFD810" w14:textId="77777777" w:rsidR="00B41D22" w:rsidRDefault="00F05F8A" w:rsidP="00B41D22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If</w:t>
      </w:r>
      <w:r w:rsidR="00B41D22">
        <w:rPr>
          <w:rFonts w:ascii="Avenir Next LT Pro" w:hAnsi="Avenir Next LT Pro"/>
          <w:sz w:val="24"/>
          <w:szCs w:val="24"/>
        </w:rPr>
        <w:t xml:space="preserve"> </w:t>
      </w:r>
      <w:proofErr w:type="gramStart"/>
      <w:r w:rsidR="00B41D22">
        <w:rPr>
          <w:rFonts w:ascii="Avenir Next LT Pro" w:hAnsi="Avenir Next LT Pro"/>
          <w:sz w:val="24"/>
          <w:szCs w:val="24"/>
        </w:rPr>
        <w:t>no</w:t>
      </w:r>
      <w:proofErr w:type="gramEnd"/>
      <w:r w:rsidR="00B41D22">
        <w:rPr>
          <w:rFonts w:ascii="Avenir Next LT Pro" w:hAnsi="Avenir Next LT Pro"/>
          <w:sz w:val="24"/>
          <w:szCs w:val="24"/>
        </w:rPr>
        <w:t>, h</w:t>
      </w:r>
      <w:r w:rsidR="00340E78" w:rsidRPr="00B41D22">
        <w:rPr>
          <w:rFonts w:ascii="Avenir Next LT Pro" w:hAnsi="Avenir Next LT Pro"/>
          <w:sz w:val="24"/>
          <w:szCs w:val="24"/>
        </w:rPr>
        <w:t>as your district ever had a CTE program?</w:t>
      </w:r>
    </w:p>
    <w:p w14:paraId="31324F62" w14:textId="483E88C0" w:rsidR="00B10AF1" w:rsidRDefault="00D86EC9" w:rsidP="00B41D22">
      <w:pPr>
        <w:pStyle w:val="ListParagraph"/>
        <w:numPr>
          <w:ilvl w:val="2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I</w:t>
      </w:r>
      <w:r w:rsidR="00B41D22">
        <w:rPr>
          <w:rFonts w:ascii="Avenir Next LT Pro" w:hAnsi="Avenir Next LT Pro"/>
          <w:sz w:val="24"/>
          <w:szCs w:val="24"/>
        </w:rPr>
        <w:t>f yes, w</w:t>
      </w:r>
      <w:r w:rsidR="00B10AF1" w:rsidRPr="00B41D22">
        <w:rPr>
          <w:rFonts w:ascii="Avenir Next LT Pro" w:hAnsi="Avenir Next LT Pro"/>
          <w:sz w:val="24"/>
          <w:szCs w:val="24"/>
        </w:rPr>
        <w:t>hat programs were offered?</w:t>
      </w:r>
    </w:p>
    <w:p w14:paraId="2C51D1CA" w14:textId="5292162C" w:rsidR="00F05F8A" w:rsidRPr="00B41D22" w:rsidRDefault="00B41D22" w:rsidP="004E4560">
      <w:pPr>
        <w:pStyle w:val="ListParagraph"/>
        <w:numPr>
          <w:ilvl w:val="2"/>
          <w:numId w:val="2"/>
        </w:numPr>
        <w:rPr>
          <w:rFonts w:ascii="Avenir Next LT Pro" w:hAnsi="Avenir Next LT Pro"/>
          <w:color w:val="FF0000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If </w:t>
      </w:r>
      <w:proofErr w:type="gramStart"/>
      <w:r>
        <w:rPr>
          <w:rFonts w:ascii="Avenir Next LT Pro" w:hAnsi="Avenir Next LT Pro"/>
          <w:sz w:val="24"/>
          <w:szCs w:val="24"/>
        </w:rPr>
        <w:t>no</w:t>
      </w:r>
      <w:proofErr w:type="gramEnd"/>
      <w:r>
        <w:rPr>
          <w:rFonts w:ascii="Avenir Next LT Pro" w:hAnsi="Avenir Next LT Pro"/>
          <w:sz w:val="24"/>
          <w:szCs w:val="24"/>
        </w:rPr>
        <w:t xml:space="preserve">, </w:t>
      </w:r>
      <w:r w:rsidR="004E4560">
        <w:rPr>
          <w:rFonts w:ascii="Avenir Next LT Pro" w:hAnsi="Avenir Next LT Pro"/>
          <w:sz w:val="24"/>
          <w:szCs w:val="24"/>
        </w:rPr>
        <w:t>please note t</w:t>
      </w:r>
      <w:r w:rsidR="004E4560" w:rsidRPr="004E4560">
        <w:rPr>
          <w:rFonts w:ascii="Avenir Next LT Pro" w:hAnsi="Avenir Next LT Pro"/>
          <w:sz w:val="24"/>
          <w:szCs w:val="24"/>
        </w:rPr>
        <w:t>his program is targeted towards schools who currently have or historically have had CTE</w:t>
      </w:r>
      <w:r w:rsidR="004E4560">
        <w:rPr>
          <w:rFonts w:ascii="Avenir Next LT Pro" w:hAnsi="Avenir Next LT Pro"/>
          <w:sz w:val="24"/>
          <w:szCs w:val="24"/>
        </w:rPr>
        <w:t xml:space="preserve"> programs.</w:t>
      </w:r>
    </w:p>
    <w:p w14:paraId="3556C34E" w14:textId="276763D1" w:rsidR="008D2FEA" w:rsidRPr="00B41D22" w:rsidRDefault="054B912B" w:rsidP="00004611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Is there a</w:t>
      </w:r>
      <w:r w:rsidR="008D2FEA" w:rsidRPr="00B41D22">
        <w:rPr>
          <w:rFonts w:ascii="Avenir Next LT Pro" w:hAnsi="Avenir Next LT Pro"/>
          <w:sz w:val="24"/>
          <w:szCs w:val="24"/>
        </w:rPr>
        <w:t xml:space="preserve"> </w:t>
      </w:r>
      <w:r w:rsidR="00D86EC9" w:rsidRPr="00B41D22">
        <w:rPr>
          <w:rFonts w:ascii="Avenir Next LT Pro" w:hAnsi="Avenir Next LT Pro"/>
          <w:sz w:val="24"/>
          <w:szCs w:val="24"/>
        </w:rPr>
        <w:t xml:space="preserve">direct </w:t>
      </w:r>
      <w:r w:rsidR="008D2FEA" w:rsidRPr="00B41D22">
        <w:rPr>
          <w:rFonts w:ascii="Avenir Next LT Pro" w:hAnsi="Avenir Next LT Pro"/>
          <w:sz w:val="24"/>
          <w:szCs w:val="24"/>
        </w:rPr>
        <w:t xml:space="preserve">cost </w:t>
      </w:r>
      <w:r w:rsidR="00815396" w:rsidRPr="00B41D22">
        <w:rPr>
          <w:rFonts w:ascii="Avenir Next LT Pro" w:hAnsi="Avenir Next LT Pro"/>
          <w:sz w:val="24"/>
          <w:szCs w:val="24"/>
        </w:rPr>
        <w:t>for</w:t>
      </w:r>
      <w:r w:rsidR="008D2FEA" w:rsidRPr="00B41D22">
        <w:rPr>
          <w:rFonts w:ascii="Avenir Next LT Pro" w:hAnsi="Avenir Next LT Pro"/>
          <w:sz w:val="24"/>
          <w:szCs w:val="24"/>
        </w:rPr>
        <w:t xml:space="preserve"> students to participate?</w:t>
      </w:r>
    </w:p>
    <w:p w14:paraId="6E612064" w14:textId="0BB90ECD" w:rsidR="00D86EC9" w:rsidRPr="00B41D22" w:rsidRDefault="00D86EC9" w:rsidP="00D86EC9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 xml:space="preserve">If </w:t>
      </w:r>
      <w:r w:rsidR="008947AB">
        <w:rPr>
          <w:rFonts w:ascii="Avenir Next LT Pro" w:hAnsi="Avenir Next LT Pro"/>
          <w:sz w:val="24"/>
          <w:szCs w:val="24"/>
        </w:rPr>
        <w:t>yes, w</w:t>
      </w:r>
      <w:r w:rsidRPr="00B41D22">
        <w:rPr>
          <w:rFonts w:ascii="Avenir Next LT Pro" w:hAnsi="Avenir Next LT Pro"/>
          <w:sz w:val="24"/>
          <w:szCs w:val="24"/>
        </w:rPr>
        <w:t>hat is that cost per student</w:t>
      </w:r>
      <w:r w:rsidR="00815396" w:rsidRPr="00B41D22">
        <w:rPr>
          <w:rFonts w:ascii="Avenir Next LT Pro" w:hAnsi="Avenir Next LT Pro"/>
          <w:sz w:val="24"/>
          <w:szCs w:val="24"/>
        </w:rPr>
        <w:t>?</w:t>
      </w:r>
    </w:p>
    <w:p w14:paraId="02CD2F6C" w14:textId="33E7FD04" w:rsidR="3D6992D1" w:rsidRPr="00B41D22" w:rsidRDefault="3D6992D1" w:rsidP="72CDA963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Please attach a budget outline of your existing CTE Programs</w:t>
      </w:r>
      <w:r w:rsidR="008947AB">
        <w:rPr>
          <w:rFonts w:ascii="Avenir Next LT Pro" w:hAnsi="Avenir Next LT Pro"/>
          <w:sz w:val="24"/>
          <w:szCs w:val="24"/>
        </w:rPr>
        <w:t>.</w:t>
      </w:r>
    </w:p>
    <w:p w14:paraId="4102FC18" w14:textId="24D045F5" w:rsidR="008D2FEA" w:rsidRPr="00B41D22" w:rsidRDefault="009F0D3C" w:rsidP="00004611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How many students participate in these CTE programs annually?</w:t>
      </w:r>
      <w:r w:rsidR="00D85F0C" w:rsidRPr="00B41D22">
        <w:rPr>
          <w:rFonts w:ascii="Avenir Next LT Pro" w:hAnsi="Avenir Next LT Pro"/>
          <w:sz w:val="24"/>
          <w:szCs w:val="24"/>
        </w:rPr>
        <w:t xml:space="preserve"> </w:t>
      </w:r>
      <w:proofErr w:type="gramStart"/>
      <w:r w:rsidR="00200378" w:rsidRPr="00B41D22">
        <w:rPr>
          <w:rFonts w:ascii="Avenir Next LT Pro" w:hAnsi="Avenir Next LT Pro"/>
          <w:sz w:val="24"/>
          <w:szCs w:val="24"/>
        </w:rPr>
        <w:t>An</w:t>
      </w:r>
      <w:proofErr w:type="gramEnd"/>
      <w:r w:rsidR="00200378" w:rsidRPr="00B41D22">
        <w:rPr>
          <w:rFonts w:ascii="Avenir Next LT Pro" w:hAnsi="Avenir Next LT Pro"/>
          <w:sz w:val="24"/>
          <w:szCs w:val="24"/>
        </w:rPr>
        <w:t xml:space="preserve"> average is fine</w:t>
      </w:r>
      <w:r w:rsidR="00DE13E8" w:rsidRPr="00B41D22">
        <w:rPr>
          <w:rFonts w:ascii="Avenir Next LT Pro" w:hAnsi="Avenir Next LT Pro"/>
          <w:sz w:val="24"/>
          <w:szCs w:val="24"/>
        </w:rPr>
        <w:t>.</w:t>
      </w:r>
    </w:p>
    <w:p w14:paraId="514480E2" w14:textId="0119A929" w:rsidR="50D0D949" w:rsidRPr="00B41D22" w:rsidRDefault="50D0D949" w:rsidP="72CDA963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Does your district receive state or federal funding, or grants (such as Perkins V) to support CTE programming?</w:t>
      </w:r>
    </w:p>
    <w:p w14:paraId="64B990E1" w14:textId="13100504" w:rsidR="50D0D949" w:rsidRPr="00B41D22" w:rsidRDefault="008947AB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w</w:t>
      </w:r>
      <w:r w:rsidR="50D0D949" w:rsidRPr="00B41D22">
        <w:rPr>
          <w:rFonts w:ascii="Avenir Next LT Pro" w:hAnsi="Avenir Next LT Pro"/>
          <w:sz w:val="24"/>
          <w:szCs w:val="24"/>
        </w:rPr>
        <w:t>hat amount of state or federal funding did your district receive for the 2022-2023 school year?</w:t>
      </w:r>
    </w:p>
    <w:p w14:paraId="2492BE9C" w14:textId="4E73065E" w:rsidR="50D0D949" w:rsidRPr="00B41D22" w:rsidRDefault="008947AB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d</w:t>
      </w:r>
      <w:r w:rsidR="50D0D949" w:rsidRPr="00B41D22">
        <w:rPr>
          <w:rFonts w:ascii="Avenir Next LT Pro" w:hAnsi="Avenir Next LT Pro"/>
          <w:sz w:val="24"/>
          <w:szCs w:val="24"/>
        </w:rPr>
        <w:t>oes t</w:t>
      </w:r>
      <w:r w:rsidR="006A6F5A" w:rsidRPr="00B41D22">
        <w:rPr>
          <w:rFonts w:ascii="Avenir Next LT Pro" w:hAnsi="Avenir Next LT Pro"/>
          <w:sz w:val="24"/>
          <w:szCs w:val="24"/>
        </w:rPr>
        <w:t>hat funding</w:t>
      </w:r>
      <w:r w:rsidR="50D0D949" w:rsidRPr="00B41D22">
        <w:rPr>
          <w:rFonts w:ascii="Avenir Next LT Pro" w:hAnsi="Avenir Next LT Pro"/>
          <w:sz w:val="24"/>
          <w:szCs w:val="24"/>
        </w:rPr>
        <w:t xml:space="preserve"> cover </w:t>
      </w:r>
      <w:proofErr w:type="gramStart"/>
      <w:r w:rsidR="50D0D949" w:rsidRPr="00B41D22">
        <w:rPr>
          <w:rFonts w:ascii="Avenir Next LT Pro" w:hAnsi="Avenir Next LT Pro"/>
          <w:sz w:val="24"/>
          <w:szCs w:val="24"/>
        </w:rPr>
        <w:t>all of</w:t>
      </w:r>
      <w:proofErr w:type="gramEnd"/>
      <w:r w:rsidR="50D0D949" w:rsidRPr="00B41D22">
        <w:rPr>
          <w:rFonts w:ascii="Avenir Next LT Pro" w:hAnsi="Avenir Next LT Pro"/>
          <w:sz w:val="24"/>
          <w:szCs w:val="24"/>
        </w:rPr>
        <w:t xml:space="preserve"> the costs of providing </w:t>
      </w:r>
      <w:proofErr w:type="gramStart"/>
      <w:r w:rsidR="50D0D949" w:rsidRPr="00B41D22">
        <w:rPr>
          <w:rFonts w:ascii="Avenir Next LT Pro" w:hAnsi="Avenir Next LT Pro"/>
          <w:sz w:val="24"/>
          <w:szCs w:val="24"/>
        </w:rPr>
        <w:t>the CTE</w:t>
      </w:r>
      <w:proofErr w:type="gramEnd"/>
      <w:r w:rsidR="50D0D949" w:rsidRPr="00B41D22">
        <w:rPr>
          <w:rFonts w:ascii="Avenir Next LT Pro" w:hAnsi="Avenir Next LT Pro"/>
          <w:sz w:val="24"/>
          <w:szCs w:val="24"/>
        </w:rPr>
        <w:t xml:space="preserve"> programming?</w:t>
      </w:r>
    </w:p>
    <w:p w14:paraId="0CCC7F40" w14:textId="4ECA1808" w:rsidR="006A6F5A" w:rsidRPr="00B41D22" w:rsidRDefault="008947AB" w:rsidP="006A6F5A">
      <w:pPr>
        <w:pStyle w:val="ListParagraph"/>
        <w:numPr>
          <w:ilvl w:val="2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If </w:t>
      </w:r>
      <w:proofErr w:type="gramStart"/>
      <w:r>
        <w:rPr>
          <w:rFonts w:ascii="Avenir Next LT Pro" w:hAnsi="Avenir Next LT Pro"/>
          <w:sz w:val="24"/>
          <w:szCs w:val="24"/>
        </w:rPr>
        <w:t>no</w:t>
      </w:r>
      <w:proofErr w:type="gramEnd"/>
      <w:r>
        <w:rPr>
          <w:rFonts w:ascii="Avenir Next LT Pro" w:hAnsi="Avenir Next LT Pro"/>
          <w:sz w:val="24"/>
          <w:szCs w:val="24"/>
        </w:rPr>
        <w:t>, h</w:t>
      </w:r>
      <w:r w:rsidR="004D6324" w:rsidRPr="00B41D22">
        <w:rPr>
          <w:rFonts w:ascii="Avenir Next LT Pro" w:hAnsi="Avenir Next LT Pro"/>
          <w:sz w:val="24"/>
          <w:szCs w:val="24"/>
        </w:rPr>
        <w:t>ow does your district pay for the remaining costs?</w:t>
      </w:r>
    </w:p>
    <w:p w14:paraId="2C5C33C7" w14:textId="7C2EB38A" w:rsidR="004D6324" w:rsidRPr="00B41D22" w:rsidRDefault="00C64597" w:rsidP="00935672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 xml:space="preserve">Does your district have a </w:t>
      </w:r>
      <w:r w:rsidR="32F37F40" w:rsidRPr="00B41D22">
        <w:rPr>
          <w:rFonts w:ascii="Avenir Next LT Pro" w:hAnsi="Avenir Next LT Pro"/>
          <w:sz w:val="24"/>
          <w:szCs w:val="24"/>
        </w:rPr>
        <w:t>full-time</w:t>
      </w:r>
      <w:r w:rsidR="1A0B0B3A" w:rsidRPr="00B41D22">
        <w:rPr>
          <w:rFonts w:ascii="Avenir Next LT Pro" w:hAnsi="Avenir Next LT Pro"/>
          <w:sz w:val="24"/>
          <w:szCs w:val="24"/>
        </w:rPr>
        <w:t xml:space="preserve"> </w:t>
      </w:r>
      <w:r w:rsidRPr="00B41D22">
        <w:rPr>
          <w:rFonts w:ascii="Avenir Next LT Pro" w:hAnsi="Avenir Next LT Pro"/>
          <w:sz w:val="24"/>
          <w:szCs w:val="24"/>
        </w:rPr>
        <w:t>CTE Coordinator or similar position?</w:t>
      </w:r>
    </w:p>
    <w:p w14:paraId="66DF5D6F" w14:textId="7A91AD3C" w:rsidR="00935672" w:rsidRPr="00B41D22" w:rsidRDefault="004D6324" w:rsidP="004D6324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If</w:t>
      </w:r>
      <w:r w:rsidR="008947AB">
        <w:rPr>
          <w:rFonts w:ascii="Avenir Next LT Pro" w:hAnsi="Avenir Next LT Pro"/>
          <w:sz w:val="24"/>
          <w:szCs w:val="24"/>
        </w:rPr>
        <w:t xml:space="preserve"> </w:t>
      </w:r>
      <w:proofErr w:type="gramStart"/>
      <w:r w:rsidR="008947AB">
        <w:rPr>
          <w:rFonts w:ascii="Avenir Next LT Pro" w:hAnsi="Avenir Next LT Pro"/>
          <w:sz w:val="24"/>
          <w:szCs w:val="24"/>
        </w:rPr>
        <w:t>no</w:t>
      </w:r>
      <w:proofErr w:type="gramEnd"/>
      <w:r w:rsidR="008947AB">
        <w:rPr>
          <w:rFonts w:ascii="Avenir Next LT Pro" w:hAnsi="Avenir Next LT Pro"/>
          <w:sz w:val="24"/>
          <w:szCs w:val="24"/>
        </w:rPr>
        <w:t>, d</w:t>
      </w:r>
      <w:r w:rsidRPr="00B41D22">
        <w:rPr>
          <w:rFonts w:ascii="Avenir Next LT Pro" w:hAnsi="Avenir Next LT Pro"/>
          <w:sz w:val="24"/>
          <w:szCs w:val="24"/>
        </w:rPr>
        <w:t>oes your school have another staff member fulfilling that role? Please describe.</w:t>
      </w:r>
    </w:p>
    <w:p w14:paraId="435A25FE" w14:textId="602E9BBB" w:rsidR="008D2FEA" w:rsidRPr="00B41D22" w:rsidRDefault="2B0B6A71" w:rsidP="00004611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Does your</w:t>
      </w:r>
      <w:r w:rsidR="34F84ED5" w:rsidRPr="00B41D22">
        <w:rPr>
          <w:rFonts w:ascii="Avenir Next LT Pro" w:hAnsi="Avenir Next LT Pro"/>
          <w:sz w:val="24"/>
          <w:szCs w:val="24"/>
        </w:rPr>
        <w:t xml:space="preserve"> program</w:t>
      </w:r>
      <w:r w:rsidR="0DCE9D21" w:rsidRPr="00B41D22">
        <w:rPr>
          <w:rFonts w:ascii="Avenir Next LT Pro" w:hAnsi="Avenir Next LT Pro"/>
          <w:sz w:val="24"/>
          <w:szCs w:val="24"/>
        </w:rPr>
        <w:t xml:space="preserve"> have a relationship with a</w:t>
      </w:r>
      <w:r w:rsidR="38588BA7" w:rsidRPr="00B41D22">
        <w:rPr>
          <w:rFonts w:ascii="Avenir Next LT Pro" w:hAnsi="Avenir Next LT Pro"/>
          <w:sz w:val="24"/>
          <w:szCs w:val="24"/>
        </w:rPr>
        <w:t>nother educational institution such as a</w:t>
      </w:r>
      <w:r w:rsidR="730B7B4D" w:rsidRPr="00B41D22">
        <w:rPr>
          <w:rFonts w:ascii="Avenir Next LT Pro" w:hAnsi="Avenir Next LT Pro"/>
          <w:sz w:val="24"/>
          <w:szCs w:val="24"/>
        </w:rPr>
        <w:t xml:space="preserve"> different</w:t>
      </w:r>
      <w:r w:rsidR="38588BA7" w:rsidRPr="00B41D22">
        <w:rPr>
          <w:rFonts w:ascii="Avenir Next LT Pro" w:hAnsi="Avenir Next LT Pro"/>
          <w:sz w:val="24"/>
          <w:szCs w:val="24"/>
        </w:rPr>
        <w:t xml:space="preserve"> district,</w:t>
      </w:r>
      <w:r w:rsidR="34F84ED5" w:rsidRPr="00B41D22">
        <w:rPr>
          <w:rFonts w:ascii="Avenir Next LT Pro" w:hAnsi="Avenir Next LT Pro"/>
          <w:sz w:val="24"/>
          <w:szCs w:val="24"/>
        </w:rPr>
        <w:t xml:space="preserve"> </w:t>
      </w:r>
      <w:r w:rsidR="46E73A30" w:rsidRPr="00B41D22">
        <w:rPr>
          <w:rFonts w:ascii="Avenir Next LT Pro" w:hAnsi="Avenir Next LT Pro"/>
          <w:sz w:val="24"/>
          <w:szCs w:val="24"/>
        </w:rPr>
        <w:t xml:space="preserve">a </w:t>
      </w:r>
      <w:r w:rsidR="34F84ED5" w:rsidRPr="00B41D22">
        <w:rPr>
          <w:rFonts w:ascii="Avenir Next LT Pro" w:hAnsi="Avenir Next LT Pro"/>
          <w:sz w:val="24"/>
          <w:szCs w:val="24"/>
        </w:rPr>
        <w:t>vocational</w:t>
      </w:r>
      <w:r w:rsidR="15816E36" w:rsidRPr="00B41D22">
        <w:rPr>
          <w:rFonts w:ascii="Avenir Next LT Pro" w:hAnsi="Avenir Next LT Pro"/>
          <w:sz w:val="24"/>
          <w:szCs w:val="24"/>
        </w:rPr>
        <w:t xml:space="preserve"> center</w:t>
      </w:r>
      <w:r w:rsidR="34F84ED5" w:rsidRPr="00B41D22">
        <w:rPr>
          <w:rFonts w:ascii="Avenir Next LT Pro" w:hAnsi="Avenir Next LT Pro"/>
          <w:sz w:val="24"/>
          <w:szCs w:val="24"/>
        </w:rPr>
        <w:t xml:space="preserve">, </w:t>
      </w:r>
      <w:r w:rsidR="7096DA74" w:rsidRPr="00B41D22">
        <w:rPr>
          <w:rFonts w:ascii="Avenir Next LT Pro" w:hAnsi="Avenir Next LT Pro"/>
          <w:sz w:val="24"/>
          <w:szCs w:val="24"/>
        </w:rPr>
        <w:t xml:space="preserve">a </w:t>
      </w:r>
      <w:r w:rsidR="34F84ED5" w:rsidRPr="00B41D22">
        <w:rPr>
          <w:rFonts w:ascii="Avenir Next LT Pro" w:hAnsi="Avenir Next LT Pro"/>
          <w:sz w:val="24"/>
          <w:szCs w:val="24"/>
        </w:rPr>
        <w:t>technical or community colleges</w:t>
      </w:r>
      <w:r w:rsidR="20F11F29" w:rsidRPr="00B41D22">
        <w:rPr>
          <w:rFonts w:ascii="Avenir Next LT Pro" w:hAnsi="Avenir Next LT Pro"/>
          <w:sz w:val="24"/>
          <w:szCs w:val="24"/>
        </w:rPr>
        <w:t>, etc.</w:t>
      </w:r>
      <w:r w:rsidR="34F84ED5" w:rsidRPr="00B41D22">
        <w:rPr>
          <w:rFonts w:ascii="Avenir Next LT Pro" w:hAnsi="Avenir Next LT Pro"/>
          <w:sz w:val="24"/>
          <w:szCs w:val="24"/>
        </w:rPr>
        <w:t>?</w:t>
      </w:r>
    </w:p>
    <w:p w14:paraId="0F78F83E" w14:textId="367B114A" w:rsidR="007761CB" w:rsidRPr="00B41D22" w:rsidRDefault="008947AB" w:rsidP="007761CB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w</w:t>
      </w:r>
      <w:r w:rsidR="007761CB" w:rsidRPr="00B41D22">
        <w:rPr>
          <w:rFonts w:ascii="Avenir Next LT Pro" w:hAnsi="Avenir Next LT Pro"/>
          <w:sz w:val="24"/>
          <w:szCs w:val="24"/>
        </w:rPr>
        <w:t>hich institution</w:t>
      </w:r>
      <w:r>
        <w:rPr>
          <w:rFonts w:ascii="Avenir Next LT Pro" w:hAnsi="Avenir Next LT Pro"/>
          <w:sz w:val="24"/>
          <w:szCs w:val="24"/>
        </w:rPr>
        <w:t>s?</w:t>
      </w:r>
    </w:p>
    <w:p w14:paraId="706016AF" w14:textId="7E7CD084" w:rsidR="584E8B42" w:rsidRPr="00B41D22" w:rsidRDefault="008947AB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d</w:t>
      </w:r>
      <w:r w:rsidR="584E8B42" w:rsidRPr="00B41D22">
        <w:rPr>
          <w:rFonts w:ascii="Avenir Next LT Pro" w:hAnsi="Avenir Next LT Pro"/>
          <w:sz w:val="24"/>
          <w:szCs w:val="24"/>
        </w:rPr>
        <w:t>oes your district provide transportation to this institution?</w:t>
      </w:r>
    </w:p>
    <w:p w14:paraId="2945691D" w14:textId="37CDDEBD" w:rsidR="7A299F7D" w:rsidRPr="00B41D22" w:rsidRDefault="008947AB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d</w:t>
      </w:r>
      <w:r w:rsidR="7A299F7D" w:rsidRPr="00B41D22">
        <w:rPr>
          <w:rFonts w:ascii="Avenir Next LT Pro" w:hAnsi="Avenir Next LT Pro"/>
          <w:sz w:val="24"/>
          <w:szCs w:val="24"/>
        </w:rPr>
        <w:t>oes this institution charge tuition?</w:t>
      </w:r>
    </w:p>
    <w:p w14:paraId="56975A5C" w14:textId="2736EBD6" w:rsidR="4FE94D0D" w:rsidRPr="00B41D22" w:rsidRDefault="008947AB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lastRenderedPageBreak/>
        <w:t>If yes, p</w:t>
      </w:r>
      <w:r w:rsidR="51221085" w:rsidRPr="00B41D22">
        <w:rPr>
          <w:rFonts w:ascii="Avenir Next LT Pro" w:hAnsi="Avenir Next LT Pro"/>
          <w:sz w:val="24"/>
          <w:szCs w:val="24"/>
        </w:rPr>
        <w:t>lease describe the nature of the relationship with this organization.</w:t>
      </w:r>
    </w:p>
    <w:p w14:paraId="254082BD" w14:textId="5B3450F2" w:rsidR="7A6C92F2" w:rsidRPr="00B41D22" w:rsidRDefault="7A6C92F2" w:rsidP="72CDA963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Does your district have any relationships with or support from local or area businesses, tradesp</w:t>
      </w:r>
      <w:r w:rsidR="53DCA149" w:rsidRPr="00B41D22">
        <w:rPr>
          <w:rFonts w:ascii="Avenir Next LT Pro" w:hAnsi="Avenir Next LT Pro"/>
          <w:sz w:val="24"/>
          <w:szCs w:val="24"/>
        </w:rPr>
        <w:t>ersons,</w:t>
      </w:r>
      <w:r w:rsidRPr="00B41D22">
        <w:rPr>
          <w:rFonts w:ascii="Avenir Next LT Pro" w:hAnsi="Avenir Next LT Pro"/>
          <w:sz w:val="24"/>
          <w:szCs w:val="24"/>
        </w:rPr>
        <w:t xml:space="preserve"> or for-profit entities?</w:t>
      </w:r>
    </w:p>
    <w:p w14:paraId="4162E404" w14:textId="3C519431" w:rsidR="00112A2A" w:rsidRPr="00B41D22" w:rsidRDefault="008947AB" w:rsidP="00112A2A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p</w:t>
      </w:r>
      <w:r w:rsidR="00112A2A" w:rsidRPr="00B41D22">
        <w:rPr>
          <w:rFonts w:ascii="Avenir Next LT Pro" w:hAnsi="Avenir Next LT Pro"/>
          <w:sz w:val="24"/>
          <w:szCs w:val="24"/>
        </w:rPr>
        <w:t>lease describe that relationship</w:t>
      </w:r>
      <w:r w:rsidR="00E56A15" w:rsidRPr="00B41D22">
        <w:rPr>
          <w:rFonts w:ascii="Avenir Next LT Pro" w:hAnsi="Avenir Next LT Pro"/>
          <w:sz w:val="24"/>
          <w:szCs w:val="24"/>
        </w:rPr>
        <w:t>.</w:t>
      </w:r>
    </w:p>
    <w:p w14:paraId="28C6F81B" w14:textId="19571E40" w:rsidR="00112A2A" w:rsidRPr="00B41D22" w:rsidRDefault="005D1217" w:rsidP="72CDA963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66839EE1" w:rsidRPr="00B41D22">
        <w:rPr>
          <w:rFonts w:ascii="Avenir Next LT Pro" w:hAnsi="Avenir Next LT Pro"/>
          <w:sz w:val="24"/>
          <w:szCs w:val="24"/>
        </w:rPr>
        <w:t xml:space="preserve">Does </w:t>
      </w:r>
      <w:r w:rsidR="340C9EC0" w:rsidRPr="00B41D22">
        <w:rPr>
          <w:rFonts w:ascii="Avenir Next LT Pro" w:hAnsi="Avenir Next LT Pro"/>
          <w:sz w:val="24"/>
          <w:szCs w:val="24"/>
        </w:rPr>
        <w:t>your district’s CTE program</w:t>
      </w:r>
      <w:r w:rsidR="66839EE1" w:rsidRPr="00B41D22">
        <w:rPr>
          <w:rFonts w:ascii="Avenir Next LT Pro" w:hAnsi="Avenir Next LT Pro"/>
          <w:sz w:val="24"/>
          <w:szCs w:val="24"/>
        </w:rPr>
        <w:t xml:space="preserve"> offer dual-credit or concurrent credit courses with a post-secondary educational institution?</w:t>
      </w:r>
    </w:p>
    <w:p w14:paraId="68D00D9A" w14:textId="6BB52A9E" w:rsidR="66839EE1" w:rsidRPr="00B41D22" w:rsidRDefault="008947AB" w:rsidP="00112A2A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please describe.</w:t>
      </w:r>
    </w:p>
    <w:p w14:paraId="5D8BBD4E" w14:textId="2712466D" w:rsidR="00873932" w:rsidRPr="00B41D22" w:rsidRDefault="005D1217" w:rsidP="00873932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2C60D7" w:rsidRPr="00B41D22">
        <w:rPr>
          <w:rFonts w:ascii="Avenir Next LT Pro" w:hAnsi="Avenir Next LT Pro"/>
          <w:sz w:val="24"/>
          <w:szCs w:val="24"/>
        </w:rPr>
        <w:t>Does your school district offer any support for students who</w:t>
      </w:r>
      <w:r w:rsidR="00873932" w:rsidRPr="00B41D22">
        <w:rPr>
          <w:rFonts w:ascii="Avenir Next LT Pro" w:hAnsi="Avenir Next LT Pro"/>
          <w:sz w:val="24"/>
          <w:szCs w:val="24"/>
        </w:rPr>
        <w:t xml:space="preserve"> are interested in CTE programs (IE career counselors, specialized curriculum support, etc.)</w:t>
      </w:r>
    </w:p>
    <w:p w14:paraId="4F337E84" w14:textId="77777777" w:rsidR="00C64A32" w:rsidRPr="00B41D22" w:rsidRDefault="00C64A32" w:rsidP="00C64A32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If yes, please describe.</w:t>
      </w:r>
    </w:p>
    <w:p w14:paraId="0F966407" w14:textId="17A4C47A" w:rsidR="00320093" w:rsidRPr="00B41D22" w:rsidRDefault="005D1217" w:rsidP="00320093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B10AF1" w:rsidRPr="00B41D22">
        <w:rPr>
          <w:rFonts w:ascii="Avenir Next LT Pro" w:hAnsi="Avenir Next LT Pro"/>
          <w:sz w:val="24"/>
          <w:szCs w:val="24"/>
        </w:rPr>
        <w:t xml:space="preserve">What are your highest priority </w:t>
      </w:r>
      <w:r w:rsidR="6ABE14AE" w:rsidRPr="00B41D22">
        <w:rPr>
          <w:rFonts w:ascii="Avenir Next LT Pro" w:hAnsi="Avenir Next LT Pro"/>
          <w:sz w:val="24"/>
          <w:szCs w:val="24"/>
        </w:rPr>
        <w:t xml:space="preserve">funding </w:t>
      </w:r>
      <w:r w:rsidR="00B10AF1" w:rsidRPr="00B41D22">
        <w:rPr>
          <w:rFonts w:ascii="Avenir Next LT Pro" w:hAnsi="Avenir Next LT Pro"/>
          <w:sz w:val="24"/>
          <w:szCs w:val="24"/>
        </w:rPr>
        <w:t>needs for your CTE programs?</w:t>
      </w:r>
      <w:r w:rsidR="006C311C">
        <w:rPr>
          <w:rFonts w:ascii="Avenir Next LT Pro" w:hAnsi="Avenir Next LT Pro"/>
          <w:sz w:val="24"/>
          <w:szCs w:val="24"/>
        </w:rPr>
        <w:t xml:space="preserve"> Select all that apply.</w:t>
      </w:r>
    </w:p>
    <w:p w14:paraId="161B87F6" w14:textId="46B483C5" w:rsidR="0910C1B6" w:rsidRPr="00B41D22" w:rsidRDefault="0910C1B6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Equipment</w:t>
      </w:r>
    </w:p>
    <w:p w14:paraId="1C0D1AB7" w14:textId="38990744" w:rsidR="0910C1B6" w:rsidRPr="00B41D22" w:rsidRDefault="0910C1B6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Operations</w:t>
      </w:r>
      <w:r w:rsidR="4CD40E33" w:rsidRPr="00B41D22">
        <w:rPr>
          <w:rFonts w:ascii="Avenir Next LT Pro" w:hAnsi="Avenir Next LT Pro"/>
          <w:sz w:val="24"/>
          <w:szCs w:val="24"/>
        </w:rPr>
        <w:t xml:space="preserve"> (non-staffing)</w:t>
      </w:r>
    </w:p>
    <w:p w14:paraId="2E6BB7B5" w14:textId="38F10E3B" w:rsidR="4CD40E33" w:rsidRPr="00B41D22" w:rsidRDefault="4CD40E33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Staffing</w:t>
      </w:r>
    </w:p>
    <w:p w14:paraId="2839F876" w14:textId="549251BE" w:rsidR="0910C1B6" w:rsidRPr="00B41D22" w:rsidRDefault="0910C1B6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Programming</w:t>
      </w:r>
      <w:r w:rsidR="46F1A9F1" w:rsidRPr="00B41D22">
        <w:rPr>
          <w:rFonts w:ascii="Avenir Next LT Pro" w:hAnsi="Avenir Next LT Pro"/>
          <w:sz w:val="24"/>
          <w:szCs w:val="24"/>
        </w:rPr>
        <w:t xml:space="preserve"> or curriculum</w:t>
      </w:r>
    </w:p>
    <w:p w14:paraId="2619B46B" w14:textId="3955A46F" w:rsidR="1B30E883" w:rsidRPr="00B41D22" w:rsidRDefault="1B30E883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Facility improvements/modernization</w:t>
      </w:r>
    </w:p>
    <w:p w14:paraId="22D32BCB" w14:textId="228339C2" w:rsidR="327FC5E1" w:rsidRPr="00B41D22" w:rsidRDefault="327FC5E1" w:rsidP="5D8DD411">
      <w:pPr>
        <w:pStyle w:val="ListParagraph"/>
        <w:numPr>
          <w:ilvl w:val="1"/>
          <w:numId w:val="2"/>
        </w:numPr>
        <w:rPr>
          <w:rFonts w:ascii="Avenir Next LT Pro" w:hAnsi="Avenir Next LT Pro"/>
          <w:color w:val="FF0000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Other</w:t>
      </w:r>
    </w:p>
    <w:p w14:paraId="11F7692C" w14:textId="29D5A098" w:rsidR="006C311C" w:rsidRPr="00B41D22" w:rsidRDefault="006C311C" w:rsidP="006C311C">
      <w:pPr>
        <w:pStyle w:val="ListParagraph"/>
        <w:numPr>
          <w:ilvl w:val="2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If </w:t>
      </w:r>
      <w:r>
        <w:rPr>
          <w:rFonts w:ascii="Avenir Next LT Pro" w:hAnsi="Avenir Next LT Pro"/>
          <w:sz w:val="24"/>
          <w:szCs w:val="24"/>
        </w:rPr>
        <w:t xml:space="preserve"> other</w:t>
      </w:r>
      <w:r>
        <w:rPr>
          <w:rFonts w:ascii="Avenir Next LT Pro" w:hAnsi="Avenir Next LT Pro"/>
          <w:sz w:val="24"/>
          <w:szCs w:val="24"/>
        </w:rPr>
        <w:t>, please describe.</w:t>
      </w:r>
    </w:p>
    <w:p w14:paraId="01B512B9" w14:textId="727F45C6" w:rsidR="00E02E73" w:rsidRPr="00B41D22" w:rsidRDefault="005D1217" w:rsidP="00E02E73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E02E73" w:rsidRPr="00B41D22">
        <w:rPr>
          <w:rFonts w:ascii="Avenir Next LT Pro" w:hAnsi="Avenir Next LT Pro"/>
          <w:sz w:val="24"/>
          <w:szCs w:val="24"/>
        </w:rPr>
        <w:t>What amount of funding are you requesting</w:t>
      </w:r>
      <w:r w:rsidR="565981ED" w:rsidRPr="00B41D22">
        <w:rPr>
          <w:rFonts w:ascii="Avenir Next LT Pro" w:hAnsi="Avenir Next LT Pro"/>
          <w:sz w:val="24"/>
          <w:szCs w:val="24"/>
        </w:rPr>
        <w:t xml:space="preserve"> from Patterson Family Foundation</w:t>
      </w:r>
      <w:r w:rsidR="1A224A8E" w:rsidRPr="00B41D22">
        <w:rPr>
          <w:rFonts w:ascii="Avenir Next LT Pro" w:hAnsi="Avenir Next LT Pro"/>
          <w:sz w:val="24"/>
          <w:szCs w:val="24"/>
        </w:rPr>
        <w:t>?</w:t>
      </w:r>
    </w:p>
    <w:p w14:paraId="6D33973C" w14:textId="14894DED" w:rsidR="002E76B1" w:rsidRPr="00B41D22" w:rsidRDefault="005D1217" w:rsidP="002E76B1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2E76B1" w:rsidRPr="00B41D22">
        <w:rPr>
          <w:rFonts w:ascii="Avenir Next LT Pro" w:hAnsi="Avenir Next LT Pro"/>
          <w:sz w:val="24"/>
          <w:szCs w:val="24"/>
        </w:rPr>
        <w:t>Please describe your intended use of these grant funds.</w:t>
      </w:r>
    </w:p>
    <w:p w14:paraId="6EC016C8" w14:textId="19EBD102" w:rsidR="688B01C6" w:rsidRPr="00B41D22" w:rsidRDefault="688B01C6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How many students or what portion of the CTE program will be served by this funding?</w:t>
      </w:r>
    </w:p>
    <w:p w14:paraId="6BA41CA2" w14:textId="61FF2708" w:rsidR="00E02E73" w:rsidRPr="00B41D22" w:rsidRDefault="005D1217" w:rsidP="00172DBE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E02E73" w:rsidRPr="00B41D22">
        <w:rPr>
          <w:rFonts w:ascii="Avenir Next LT Pro" w:hAnsi="Avenir Next LT Pro"/>
          <w:sz w:val="24"/>
          <w:szCs w:val="24"/>
        </w:rPr>
        <w:t>Do you have quotes or bids for these costs?</w:t>
      </w:r>
    </w:p>
    <w:p w14:paraId="66C4CF2A" w14:textId="70517563" w:rsidR="006C311C" w:rsidRPr="00B41D22" w:rsidRDefault="006C311C" w:rsidP="006C311C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If yes, please </w:t>
      </w:r>
      <w:r>
        <w:rPr>
          <w:rFonts w:ascii="Avenir Next LT Pro" w:hAnsi="Avenir Next LT Pro"/>
          <w:sz w:val="24"/>
          <w:szCs w:val="24"/>
        </w:rPr>
        <w:t>include quotes.</w:t>
      </w:r>
    </w:p>
    <w:p w14:paraId="7D32DE0B" w14:textId="588BEE86" w:rsidR="13487D9D" w:rsidRPr="00B41D22" w:rsidRDefault="005D1217" w:rsidP="72CDA963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13487D9D" w:rsidRPr="00B41D22">
        <w:rPr>
          <w:rFonts w:ascii="Avenir Next LT Pro" w:hAnsi="Avenir Next LT Pro"/>
          <w:sz w:val="24"/>
          <w:szCs w:val="24"/>
        </w:rPr>
        <w:t xml:space="preserve">Is </w:t>
      </w:r>
      <w:r w:rsidR="00D04557">
        <w:rPr>
          <w:rFonts w:ascii="Avenir Next LT Pro" w:hAnsi="Avenir Next LT Pro"/>
          <w:sz w:val="24"/>
          <w:szCs w:val="24"/>
        </w:rPr>
        <w:t xml:space="preserve">the </w:t>
      </w:r>
      <w:r w:rsidR="13487D9D" w:rsidRPr="00B41D22">
        <w:rPr>
          <w:rFonts w:ascii="Avenir Next LT Pro" w:hAnsi="Avenir Next LT Pro"/>
          <w:sz w:val="24"/>
          <w:szCs w:val="24"/>
        </w:rPr>
        <w:t>requested</w:t>
      </w:r>
      <w:r w:rsidR="00935672" w:rsidRPr="00B41D22">
        <w:rPr>
          <w:rFonts w:ascii="Avenir Next LT Pro" w:hAnsi="Avenir Next LT Pro"/>
          <w:sz w:val="24"/>
          <w:szCs w:val="24"/>
        </w:rPr>
        <w:t xml:space="preserve"> funding</w:t>
      </w:r>
      <w:r w:rsidR="13487D9D" w:rsidRPr="00B41D22">
        <w:rPr>
          <w:rFonts w:ascii="Avenir Next LT Pro" w:hAnsi="Avenir Next LT Pro"/>
          <w:sz w:val="24"/>
          <w:szCs w:val="24"/>
        </w:rPr>
        <w:t xml:space="preserve"> for a one-time expens</w:t>
      </w:r>
      <w:r w:rsidR="1E90445D" w:rsidRPr="00B41D22">
        <w:rPr>
          <w:rFonts w:ascii="Avenir Next LT Pro" w:hAnsi="Avenir Next LT Pro"/>
          <w:sz w:val="24"/>
          <w:szCs w:val="24"/>
        </w:rPr>
        <w:t>e</w:t>
      </w:r>
      <w:r w:rsidR="13487D9D" w:rsidRPr="00B41D22">
        <w:rPr>
          <w:rFonts w:ascii="Avenir Next LT Pro" w:hAnsi="Avenir Next LT Pro"/>
          <w:sz w:val="24"/>
          <w:szCs w:val="24"/>
        </w:rPr>
        <w:t xml:space="preserve"> or a</w:t>
      </w:r>
      <w:r w:rsidR="745BE807" w:rsidRPr="00B41D22">
        <w:rPr>
          <w:rFonts w:ascii="Avenir Next LT Pro" w:hAnsi="Avenir Next LT Pro"/>
          <w:sz w:val="24"/>
          <w:szCs w:val="24"/>
        </w:rPr>
        <w:t xml:space="preserve"> recurring, </w:t>
      </w:r>
      <w:r w:rsidR="13487D9D" w:rsidRPr="00B41D22">
        <w:rPr>
          <w:rFonts w:ascii="Avenir Next LT Pro" w:hAnsi="Avenir Next LT Pro"/>
          <w:sz w:val="24"/>
          <w:szCs w:val="24"/>
        </w:rPr>
        <w:t>ongoing need?</w:t>
      </w:r>
    </w:p>
    <w:p w14:paraId="68D9DF09" w14:textId="6771D628" w:rsidR="006F4076" w:rsidRPr="00B41D22" w:rsidRDefault="006F4076" w:rsidP="006F4076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One-time expense</w:t>
      </w:r>
    </w:p>
    <w:p w14:paraId="2E4DBF0D" w14:textId="7062DC25" w:rsidR="006F4076" w:rsidRPr="00B41D22" w:rsidRDefault="006F4076" w:rsidP="006F4076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Recurring need</w:t>
      </w:r>
    </w:p>
    <w:p w14:paraId="154DDCC6" w14:textId="60F14E9B" w:rsidR="003F7969" w:rsidRPr="00B41D22" w:rsidRDefault="00A16638" w:rsidP="003F7969">
      <w:pPr>
        <w:pStyle w:val="ListParagraph"/>
        <w:numPr>
          <w:ilvl w:val="2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W</w:t>
      </w:r>
      <w:r w:rsidR="003F7969" w:rsidRPr="00B41D22">
        <w:rPr>
          <w:rFonts w:ascii="Avenir Next LT Pro" w:hAnsi="Avenir Next LT Pro"/>
          <w:sz w:val="24"/>
          <w:szCs w:val="24"/>
        </w:rPr>
        <w:t>hat is your plan to sustain these costs after the grant funding is used?</w:t>
      </w:r>
    </w:p>
    <w:p w14:paraId="5550688A" w14:textId="5B98EB0B" w:rsidR="00CC261B" w:rsidRPr="00B41D22" w:rsidRDefault="005D1217" w:rsidP="00CC261B">
      <w:pPr>
        <w:pStyle w:val="ListParagraph"/>
        <w:numPr>
          <w:ilvl w:val="0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F91141A" w:rsidRPr="00B41D22">
        <w:rPr>
          <w:rFonts w:ascii="Avenir Next LT Pro" w:hAnsi="Avenir Next LT Pro"/>
          <w:sz w:val="24"/>
          <w:szCs w:val="24"/>
        </w:rPr>
        <w:t>What are the intended outcomes of the funding?</w:t>
      </w:r>
      <w:r w:rsidR="00A16638">
        <w:rPr>
          <w:rFonts w:ascii="Avenir Next LT Pro" w:hAnsi="Avenir Next LT Pro"/>
          <w:sz w:val="24"/>
          <w:szCs w:val="24"/>
        </w:rPr>
        <w:t xml:space="preserve"> Select all that apply.</w:t>
      </w:r>
    </w:p>
    <w:p w14:paraId="13B80497" w14:textId="7570CEA3" w:rsidR="00CC261B" w:rsidRPr="00B41D22" w:rsidRDefault="0F91141A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I</w:t>
      </w:r>
      <w:r w:rsidR="1D467365" w:rsidRPr="00B41D22">
        <w:rPr>
          <w:rFonts w:ascii="Avenir Next LT Pro" w:hAnsi="Avenir Next LT Pro"/>
          <w:sz w:val="24"/>
          <w:szCs w:val="24"/>
        </w:rPr>
        <w:t xml:space="preserve">ncrease the </w:t>
      </w:r>
      <w:r w:rsidR="6FE4BA98" w:rsidRPr="00B41D22">
        <w:rPr>
          <w:rFonts w:ascii="Avenir Next LT Pro" w:hAnsi="Avenir Next LT Pro"/>
          <w:sz w:val="24"/>
          <w:szCs w:val="24"/>
        </w:rPr>
        <w:t xml:space="preserve">number of students </w:t>
      </w:r>
      <w:r w:rsidR="7B2C8158" w:rsidRPr="00B41D22">
        <w:rPr>
          <w:rFonts w:ascii="Avenir Next LT Pro" w:hAnsi="Avenir Next LT Pro"/>
          <w:sz w:val="24"/>
          <w:szCs w:val="24"/>
        </w:rPr>
        <w:t xml:space="preserve">served by the </w:t>
      </w:r>
      <w:r w:rsidR="6C96897F" w:rsidRPr="00B41D22">
        <w:rPr>
          <w:rFonts w:ascii="Avenir Next LT Pro" w:hAnsi="Avenir Next LT Pro"/>
          <w:sz w:val="24"/>
          <w:szCs w:val="24"/>
        </w:rPr>
        <w:t xml:space="preserve"> </w:t>
      </w:r>
      <w:r w:rsidR="00480712" w:rsidRPr="00B41D22">
        <w:rPr>
          <w:rFonts w:ascii="Avenir Next LT Pro" w:hAnsi="Avenir Next LT Pro"/>
          <w:sz w:val="24"/>
          <w:szCs w:val="24"/>
        </w:rPr>
        <w:t>program.</w:t>
      </w:r>
    </w:p>
    <w:p w14:paraId="4B539340" w14:textId="6B1B6583" w:rsidR="00CC261B" w:rsidRPr="00B41D22" w:rsidRDefault="39D1668A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 xml:space="preserve">Reduce financial barriers to entry for students interested in CTE </w:t>
      </w:r>
      <w:r w:rsidR="003F7969" w:rsidRPr="00B41D22">
        <w:rPr>
          <w:rFonts w:ascii="Avenir Next LT Pro" w:hAnsi="Avenir Next LT Pro"/>
          <w:sz w:val="24"/>
          <w:szCs w:val="24"/>
        </w:rPr>
        <w:t>programs.</w:t>
      </w:r>
    </w:p>
    <w:p w14:paraId="1C0D312E" w14:textId="1B0E9E9A" w:rsidR="00CC261B" w:rsidRPr="00B41D22" w:rsidRDefault="0DCDD949" w:rsidP="72CDA963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 xml:space="preserve">Improve educational outcomes for students in the CTE </w:t>
      </w:r>
      <w:r w:rsidR="003F7969" w:rsidRPr="00B41D22">
        <w:rPr>
          <w:rFonts w:ascii="Avenir Next LT Pro" w:hAnsi="Avenir Next LT Pro"/>
          <w:sz w:val="24"/>
          <w:szCs w:val="24"/>
        </w:rPr>
        <w:t>programs.</w:t>
      </w:r>
    </w:p>
    <w:p w14:paraId="7E160F83" w14:textId="0AE9E921" w:rsidR="00A92B56" w:rsidRPr="00B41D22" w:rsidRDefault="003F7969" w:rsidP="00A92B56">
      <w:pPr>
        <w:pStyle w:val="ListParagraph"/>
        <w:numPr>
          <w:ilvl w:val="1"/>
          <w:numId w:val="2"/>
        </w:numPr>
        <w:rPr>
          <w:rFonts w:ascii="Avenir Next LT Pro" w:hAnsi="Avenir Next LT Pro"/>
          <w:sz w:val="24"/>
          <w:szCs w:val="24"/>
        </w:rPr>
      </w:pPr>
      <w:r w:rsidRPr="00B41D22">
        <w:rPr>
          <w:rFonts w:ascii="Avenir Next LT Pro" w:hAnsi="Avenir Next LT Pro"/>
          <w:sz w:val="24"/>
          <w:szCs w:val="24"/>
        </w:rPr>
        <w:t>Other</w:t>
      </w:r>
    </w:p>
    <w:p w14:paraId="27201B03" w14:textId="50A17667" w:rsidR="003F7969" w:rsidRPr="00B41D22" w:rsidRDefault="00A16638" w:rsidP="003F7969">
      <w:pPr>
        <w:pStyle w:val="ListParagraph"/>
        <w:numPr>
          <w:ilvl w:val="2"/>
          <w:numId w:val="2"/>
        </w:numPr>
        <w:rPr>
          <w:rFonts w:ascii="Avenir Next LT Pro" w:hAnsi="Avenir Next LT Pro"/>
          <w:sz w:val="24"/>
          <w:szCs w:val="24"/>
        </w:rPr>
      </w:pPr>
      <w:r>
        <w:rPr>
          <w:rFonts w:ascii="Avenir Next LT Pro" w:hAnsi="Avenir Next LT Pro"/>
          <w:sz w:val="24"/>
          <w:szCs w:val="24"/>
        </w:rPr>
        <w:t>Please explain.</w:t>
      </w:r>
    </w:p>
    <w:p w14:paraId="641ED6C8" w14:textId="2B54499E" w:rsidR="00F524A8" w:rsidRPr="005D1217" w:rsidRDefault="005D1217" w:rsidP="005D1217">
      <w:pPr>
        <w:pStyle w:val="ListParagraph"/>
        <w:numPr>
          <w:ilvl w:val="0"/>
          <w:numId w:val="2"/>
        </w:numPr>
        <w:rPr>
          <w:rFonts w:ascii="Avenir Next LT Pro" w:hAnsi="Avenir Next LT Pro"/>
          <w:b/>
          <w:bCs/>
          <w:sz w:val="24"/>
          <w:szCs w:val="24"/>
          <w:u w:val="single"/>
        </w:rPr>
      </w:pPr>
      <w:r>
        <w:rPr>
          <w:rFonts w:ascii="Avenir Next LT Pro" w:hAnsi="Avenir Next LT Pro"/>
          <w:sz w:val="24"/>
          <w:szCs w:val="24"/>
        </w:rPr>
        <w:t xml:space="preserve"> </w:t>
      </w:r>
      <w:r w:rsidR="00EC59FC" w:rsidRPr="005D1217">
        <w:rPr>
          <w:rFonts w:ascii="Avenir Next LT Pro" w:hAnsi="Avenir Next LT Pro"/>
          <w:sz w:val="24"/>
          <w:szCs w:val="24"/>
        </w:rPr>
        <w:t xml:space="preserve">Is </w:t>
      </w:r>
      <w:r w:rsidR="003F7969" w:rsidRPr="005D1217">
        <w:rPr>
          <w:rFonts w:ascii="Avenir Next LT Pro" w:hAnsi="Avenir Next LT Pro"/>
          <w:sz w:val="24"/>
          <w:szCs w:val="24"/>
        </w:rPr>
        <w:t>there anything else you would like us to know?</w:t>
      </w:r>
    </w:p>
    <w:sectPr w:rsidR="00F524A8" w:rsidRPr="005D1217" w:rsidSect="003918BB">
      <w:footerReference w:type="default" r:id="rId10"/>
      <w:headerReference w:type="first" r:id="rId11"/>
      <w:footerReference w:type="first" r:id="rId12"/>
      <w:pgSz w:w="12240" w:h="15840"/>
      <w:pgMar w:top="1440" w:right="1440" w:bottom="9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C6533" w14:textId="77777777" w:rsidR="00B171ED" w:rsidRDefault="00B171ED" w:rsidP="009702DD">
      <w:pPr>
        <w:spacing w:after="0" w:line="240" w:lineRule="auto"/>
      </w:pPr>
      <w:r>
        <w:separator/>
      </w:r>
    </w:p>
  </w:endnote>
  <w:endnote w:type="continuationSeparator" w:id="0">
    <w:p w14:paraId="0FA64CBA" w14:textId="77777777" w:rsidR="00B171ED" w:rsidRDefault="00B171ED" w:rsidP="009702DD">
      <w:pPr>
        <w:spacing w:after="0" w:line="240" w:lineRule="auto"/>
      </w:pPr>
      <w:r>
        <w:continuationSeparator/>
      </w:r>
    </w:p>
  </w:endnote>
  <w:endnote w:type="continuationNotice" w:id="1">
    <w:p w14:paraId="43E99E69" w14:textId="77777777" w:rsidR="00B171ED" w:rsidRDefault="00B171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N Tillsdale">
    <w:panose1 w:val="00000000000000000000"/>
    <w:charset w:val="00"/>
    <w:family w:val="modern"/>
    <w:notTrueType/>
    <w:pitch w:val="variable"/>
    <w:sig w:usb0="80000007" w:usb1="00000000" w:usb2="00000000" w:usb3="00000000" w:csb0="00000003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venir Next LT Pro" w:hAnsi="Avenir Next LT Pro"/>
        <w:color w:val="435543" w:themeColor="accent1"/>
        <w:sz w:val="24"/>
        <w:szCs w:val="24"/>
      </w:rPr>
      <w:id w:val="566925869"/>
      <w:docPartObj>
        <w:docPartGallery w:val="Page Numbers (Bottom of Page)"/>
        <w:docPartUnique/>
      </w:docPartObj>
    </w:sdtPr>
    <w:sdtContent>
      <w:sdt>
        <w:sdtPr>
          <w:rPr>
            <w:rFonts w:ascii="Avenir Next LT Pro" w:hAnsi="Avenir Next LT Pro"/>
            <w:color w:val="435543" w:themeColor="accent1"/>
            <w:sz w:val="24"/>
            <w:szCs w:val="24"/>
          </w:rPr>
          <w:id w:val="572245354"/>
          <w:docPartObj>
            <w:docPartGallery w:val="Page Numbers (Top of Page)"/>
            <w:docPartUnique/>
          </w:docPartObj>
        </w:sdtPr>
        <w:sdtContent>
          <w:p w14:paraId="577F3530" w14:textId="77777777" w:rsidR="00D3471B" w:rsidRDefault="005D1217" w:rsidP="005D1217">
            <w:pPr>
              <w:pStyle w:val="Footer"/>
              <w:jc w:val="center"/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3918BB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 xml:space="preserve">Page 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begin"/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instrText xml:space="preserve"> PAGE </w:instrTex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separate"/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1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end"/>
            </w:r>
            <w:r w:rsidRPr="003918BB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 xml:space="preserve"> of 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begin"/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instrText xml:space="preserve"> NUMPAGES  </w:instrTex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separate"/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2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end"/>
            </w:r>
          </w:p>
          <w:p w14:paraId="0D0CC6AD" w14:textId="77777777" w:rsidR="00D3471B" w:rsidRPr="00D3471B" w:rsidRDefault="00D3471B" w:rsidP="00D3471B">
            <w:pPr>
              <w:pStyle w:val="Footer"/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</w:pP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If you have any questions about the Patterson Family Foundation’s Rural School CTE Grant Program, please contact us at pffkc.org.</w:t>
            </w:r>
          </w:p>
          <w:p w14:paraId="1BB5E226" w14:textId="7F616C28" w:rsidR="003918BB" w:rsidRPr="005D1217" w:rsidRDefault="005D1217" w:rsidP="005D1217">
            <w:pPr>
              <w:pStyle w:val="Footer"/>
              <w:jc w:val="center"/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venir Next LT Pro" w:hAnsi="Avenir Next LT Pro"/>
        <w:color w:val="435543" w:themeColor="accent1"/>
        <w:sz w:val="24"/>
        <w:szCs w:val="24"/>
      </w:rPr>
      <w:id w:val="988448492"/>
      <w:docPartObj>
        <w:docPartGallery w:val="Page Numbers (Bottom of Page)"/>
        <w:docPartUnique/>
      </w:docPartObj>
    </w:sdtPr>
    <w:sdtEndPr>
      <w:rPr>
        <w:i/>
        <w:iCs/>
      </w:rPr>
    </w:sdtEndPr>
    <w:sdtContent>
      <w:sdt>
        <w:sdtPr>
          <w:rPr>
            <w:rFonts w:ascii="Avenir Next LT Pro" w:hAnsi="Avenir Next LT Pro"/>
            <w:color w:val="435543" w:themeColor="accent1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i/>
            <w:iCs/>
          </w:rPr>
        </w:sdtEndPr>
        <w:sdtContent>
          <w:p w14:paraId="3E425540" w14:textId="77777777" w:rsidR="00D04557" w:rsidRDefault="003918BB">
            <w:pPr>
              <w:pStyle w:val="Footer"/>
              <w:jc w:val="center"/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3918BB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 xml:space="preserve">Page 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begin"/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instrText xml:space="preserve"> PAGE </w:instrTex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separate"/>
            </w:r>
            <w:r w:rsidRPr="003918BB">
              <w:rPr>
                <w:rFonts w:ascii="Avenir Next LT Pro" w:hAnsi="Avenir Next LT Pro"/>
                <w:b/>
                <w:bCs/>
                <w:noProof/>
                <w:color w:val="435543" w:themeColor="accent1"/>
                <w:sz w:val="24"/>
                <w:szCs w:val="24"/>
              </w:rPr>
              <w:t>2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end"/>
            </w:r>
            <w:r w:rsidRPr="003918BB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 xml:space="preserve"> of 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begin"/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instrText xml:space="preserve"> NUMPAGES  </w:instrTex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separate"/>
            </w:r>
            <w:r w:rsidRPr="003918BB">
              <w:rPr>
                <w:rFonts w:ascii="Avenir Next LT Pro" w:hAnsi="Avenir Next LT Pro"/>
                <w:b/>
                <w:bCs/>
                <w:noProof/>
                <w:color w:val="435543" w:themeColor="accent1"/>
                <w:sz w:val="24"/>
                <w:szCs w:val="24"/>
              </w:rPr>
              <w:t>2</w:t>
            </w:r>
            <w:r w:rsidRPr="003918BB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fldChar w:fldCharType="end"/>
            </w:r>
          </w:p>
          <w:p w14:paraId="4299A9C8" w14:textId="3FA8FC88" w:rsidR="003918BB" w:rsidRPr="00D3471B" w:rsidRDefault="00D3471B" w:rsidP="00D04557">
            <w:pPr>
              <w:pStyle w:val="Footer"/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br/>
            </w:r>
            <w:r w:rsidR="00561C47"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If you have any questions about the Patterson Family Foundation’s Rural School CTE Grant</w:t>
            </w: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 xml:space="preserve"> Program, please contact us at pffkc.org.</w:t>
            </w:r>
          </w:p>
        </w:sdtContent>
      </w:sdt>
    </w:sdtContent>
  </w:sdt>
  <w:p w14:paraId="2E531451" w14:textId="77777777" w:rsidR="003918BB" w:rsidRPr="003918BB" w:rsidRDefault="003918BB">
    <w:pPr>
      <w:pStyle w:val="Footer"/>
      <w:rPr>
        <w:rFonts w:ascii="Avenir Next LT Pro" w:hAnsi="Avenir Next LT Pro"/>
        <w:color w:val="435543" w:themeColor="accent1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4BB6B" w14:textId="77777777" w:rsidR="00B171ED" w:rsidRDefault="00B171ED" w:rsidP="009702DD">
      <w:pPr>
        <w:spacing w:after="0" w:line="240" w:lineRule="auto"/>
      </w:pPr>
      <w:r>
        <w:separator/>
      </w:r>
    </w:p>
  </w:footnote>
  <w:footnote w:type="continuationSeparator" w:id="0">
    <w:p w14:paraId="0A4FB620" w14:textId="77777777" w:rsidR="00B171ED" w:rsidRDefault="00B171ED" w:rsidP="009702DD">
      <w:pPr>
        <w:spacing w:after="0" w:line="240" w:lineRule="auto"/>
      </w:pPr>
      <w:r>
        <w:continuationSeparator/>
      </w:r>
    </w:p>
  </w:footnote>
  <w:footnote w:type="continuationNotice" w:id="1">
    <w:p w14:paraId="44C9A529" w14:textId="77777777" w:rsidR="00B171ED" w:rsidRDefault="00B171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37F0F" w14:textId="6D4E9E20" w:rsidR="003918BB" w:rsidRDefault="003918BB">
    <w:pPr>
      <w:pStyle w:val="Header"/>
    </w:pPr>
    <w:r>
      <w:rPr>
        <w:noProof/>
      </w:rPr>
      <w:drawing>
        <wp:inline distT="0" distB="0" distL="0" distR="0" wp14:anchorId="7C152097" wp14:editId="31FB70DE">
          <wp:extent cx="6400800" cy="1371795"/>
          <wp:effectExtent l="0" t="0" r="0" b="0"/>
          <wp:docPr id="1802099645" name="Picture 1802099645" descr="A group of people standing togeth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36657154" name="Picture 2" descr="A group of people standing together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13717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16078"/>
    <w:multiLevelType w:val="hybridMultilevel"/>
    <w:tmpl w:val="807EF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243318"/>
    <w:multiLevelType w:val="hybridMultilevel"/>
    <w:tmpl w:val="A816C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453662"/>
    <w:multiLevelType w:val="hybridMultilevel"/>
    <w:tmpl w:val="CE10CE1C"/>
    <w:lvl w:ilvl="0" w:tplc="C52481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714606F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769EFA28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961961">
    <w:abstractNumId w:val="0"/>
  </w:num>
  <w:num w:numId="2" w16cid:durableId="1925722238">
    <w:abstractNumId w:val="2"/>
  </w:num>
  <w:num w:numId="3" w16cid:durableId="16315482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zU3MzE0MDKwsDRT0lEKTi0uzszPAykwrAUAawwBHCwAAAA="/>
  </w:docVars>
  <w:rsids>
    <w:rsidRoot w:val="00600789"/>
    <w:rsid w:val="00000361"/>
    <w:rsid w:val="00004611"/>
    <w:rsid w:val="00011AD3"/>
    <w:rsid w:val="00032625"/>
    <w:rsid w:val="000424FE"/>
    <w:rsid w:val="00052F7B"/>
    <w:rsid w:val="000A64CE"/>
    <w:rsid w:val="000E7089"/>
    <w:rsid w:val="000F7A28"/>
    <w:rsid w:val="00112A2A"/>
    <w:rsid w:val="00137824"/>
    <w:rsid w:val="0015052B"/>
    <w:rsid w:val="00154829"/>
    <w:rsid w:val="00172DBE"/>
    <w:rsid w:val="00174723"/>
    <w:rsid w:val="00175378"/>
    <w:rsid w:val="001D5049"/>
    <w:rsid w:val="001E565E"/>
    <w:rsid w:val="001F746B"/>
    <w:rsid w:val="00200378"/>
    <w:rsid w:val="00217CA9"/>
    <w:rsid w:val="00225035"/>
    <w:rsid w:val="002577FE"/>
    <w:rsid w:val="00263552"/>
    <w:rsid w:val="002662A5"/>
    <w:rsid w:val="00270525"/>
    <w:rsid w:val="002B0904"/>
    <w:rsid w:val="002B5D2A"/>
    <w:rsid w:val="002B6BD6"/>
    <w:rsid w:val="002C60D7"/>
    <w:rsid w:val="002D5C1E"/>
    <w:rsid w:val="002E76B1"/>
    <w:rsid w:val="002F2C4D"/>
    <w:rsid w:val="003178E0"/>
    <w:rsid w:val="00320093"/>
    <w:rsid w:val="00340E78"/>
    <w:rsid w:val="00352672"/>
    <w:rsid w:val="00365066"/>
    <w:rsid w:val="00365DA0"/>
    <w:rsid w:val="00370729"/>
    <w:rsid w:val="003918BB"/>
    <w:rsid w:val="00394DCD"/>
    <w:rsid w:val="00397AE6"/>
    <w:rsid w:val="003F7969"/>
    <w:rsid w:val="004072C5"/>
    <w:rsid w:val="0041607D"/>
    <w:rsid w:val="004470AB"/>
    <w:rsid w:val="004671B9"/>
    <w:rsid w:val="00480712"/>
    <w:rsid w:val="00484285"/>
    <w:rsid w:val="00492FE3"/>
    <w:rsid w:val="004C436C"/>
    <w:rsid w:val="004D6324"/>
    <w:rsid w:val="004E17CE"/>
    <w:rsid w:val="004E311F"/>
    <w:rsid w:val="004E4560"/>
    <w:rsid w:val="005160A1"/>
    <w:rsid w:val="00561C47"/>
    <w:rsid w:val="005628AD"/>
    <w:rsid w:val="005C6346"/>
    <w:rsid w:val="005D1217"/>
    <w:rsid w:val="00600789"/>
    <w:rsid w:val="00601D6A"/>
    <w:rsid w:val="00630000"/>
    <w:rsid w:val="006319CA"/>
    <w:rsid w:val="0067251C"/>
    <w:rsid w:val="00672D1F"/>
    <w:rsid w:val="00693E00"/>
    <w:rsid w:val="006A6F5A"/>
    <w:rsid w:val="006C311C"/>
    <w:rsid w:val="006C3E78"/>
    <w:rsid w:val="006F4076"/>
    <w:rsid w:val="007413A1"/>
    <w:rsid w:val="00755B4F"/>
    <w:rsid w:val="007759C7"/>
    <w:rsid w:val="007761CB"/>
    <w:rsid w:val="0078252B"/>
    <w:rsid w:val="007A5658"/>
    <w:rsid w:val="007B5F46"/>
    <w:rsid w:val="007F354F"/>
    <w:rsid w:val="00801F21"/>
    <w:rsid w:val="00815396"/>
    <w:rsid w:val="0084080B"/>
    <w:rsid w:val="0085577F"/>
    <w:rsid w:val="008733CC"/>
    <w:rsid w:val="00873932"/>
    <w:rsid w:val="008947AB"/>
    <w:rsid w:val="008B3FFA"/>
    <w:rsid w:val="008D2FEA"/>
    <w:rsid w:val="008D6E70"/>
    <w:rsid w:val="008F1952"/>
    <w:rsid w:val="008F199C"/>
    <w:rsid w:val="00902A62"/>
    <w:rsid w:val="00913174"/>
    <w:rsid w:val="009220A6"/>
    <w:rsid w:val="00935672"/>
    <w:rsid w:val="00937FC4"/>
    <w:rsid w:val="00945E69"/>
    <w:rsid w:val="009604BD"/>
    <w:rsid w:val="00964B47"/>
    <w:rsid w:val="009702DD"/>
    <w:rsid w:val="00971A6D"/>
    <w:rsid w:val="009913E7"/>
    <w:rsid w:val="009D0B10"/>
    <w:rsid w:val="009D48FC"/>
    <w:rsid w:val="009F0D3C"/>
    <w:rsid w:val="009F1137"/>
    <w:rsid w:val="009F26F6"/>
    <w:rsid w:val="00A16638"/>
    <w:rsid w:val="00A20B26"/>
    <w:rsid w:val="00A30D01"/>
    <w:rsid w:val="00A41456"/>
    <w:rsid w:val="00A674A6"/>
    <w:rsid w:val="00A87F78"/>
    <w:rsid w:val="00A908B5"/>
    <w:rsid w:val="00A92B56"/>
    <w:rsid w:val="00AB7068"/>
    <w:rsid w:val="00AC0FCC"/>
    <w:rsid w:val="00AC3447"/>
    <w:rsid w:val="00B10AF1"/>
    <w:rsid w:val="00B161C5"/>
    <w:rsid w:val="00B171ED"/>
    <w:rsid w:val="00B26C3C"/>
    <w:rsid w:val="00B3598A"/>
    <w:rsid w:val="00B40920"/>
    <w:rsid w:val="00B41D1C"/>
    <w:rsid w:val="00B41D22"/>
    <w:rsid w:val="00B57534"/>
    <w:rsid w:val="00B66F7D"/>
    <w:rsid w:val="00B95CFF"/>
    <w:rsid w:val="00BE0290"/>
    <w:rsid w:val="00C02DC7"/>
    <w:rsid w:val="00C15FDA"/>
    <w:rsid w:val="00C51B0C"/>
    <w:rsid w:val="00C601CF"/>
    <w:rsid w:val="00C61360"/>
    <w:rsid w:val="00C64597"/>
    <w:rsid w:val="00C64A32"/>
    <w:rsid w:val="00C720D4"/>
    <w:rsid w:val="00C91D35"/>
    <w:rsid w:val="00CC261B"/>
    <w:rsid w:val="00CC489D"/>
    <w:rsid w:val="00CE0C94"/>
    <w:rsid w:val="00D04557"/>
    <w:rsid w:val="00D111D2"/>
    <w:rsid w:val="00D1592B"/>
    <w:rsid w:val="00D3471B"/>
    <w:rsid w:val="00D34B93"/>
    <w:rsid w:val="00D5615E"/>
    <w:rsid w:val="00D60AF9"/>
    <w:rsid w:val="00D63869"/>
    <w:rsid w:val="00D7043A"/>
    <w:rsid w:val="00D8367F"/>
    <w:rsid w:val="00D85F0C"/>
    <w:rsid w:val="00D86762"/>
    <w:rsid w:val="00D86EC9"/>
    <w:rsid w:val="00DD0928"/>
    <w:rsid w:val="00DD329D"/>
    <w:rsid w:val="00DE13E8"/>
    <w:rsid w:val="00DF2B4A"/>
    <w:rsid w:val="00E02E73"/>
    <w:rsid w:val="00E0648F"/>
    <w:rsid w:val="00E26C33"/>
    <w:rsid w:val="00E56A15"/>
    <w:rsid w:val="00EC59FC"/>
    <w:rsid w:val="00F05F8A"/>
    <w:rsid w:val="00F366B9"/>
    <w:rsid w:val="00F47412"/>
    <w:rsid w:val="00F51B67"/>
    <w:rsid w:val="00F524A8"/>
    <w:rsid w:val="00F529C9"/>
    <w:rsid w:val="00F573E3"/>
    <w:rsid w:val="00F84D30"/>
    <w:rsid w:val="00F97CC6"/>
    <w:rsid w:val="00FB14FB"/>
    <w:rsid w:val="00FC1408"/>
    <w:rsid w:val="00FD2355"/>
    <w:rsid w:val="00FF0F90"/>
    <w:rsid w:val="016EB886"/>
    <w:rsid w:val="0268DCDE"/>
    <w:rsid w:val="02D1F8CA"/>
    <w:rsid w:val="03770B9D"/>
    <w:rsid w:val="039E652D"/>
    <w:rsid w:val="03BE67C4"/>
    <w:rsid w:val="043F1902"/>
    <w:rsid w:val="05247E36"/>
    <w:rsid w:val="0543DDE2"/>
    <w:rsid w:val="054B912B"/>
    <w:rsid w:val="055ECBAC"/>
    <w:rsid w:val="0584E35A"/>
    <w:rsid w:val="059346E0"/>
    <w:rsid w:val="06D2FB60"/>
    <w:rsid w:val="07156D31"/>
    <w:rsid w:val="07EFCB59"/>
    <w:rsid w:val="07F44031"/>
    <w:rsid w:val="086C2E77"/>
    <w:rsid w:val="08AF94CB"/>
    <w:rsid w:val="0910C1B6"/>
    <w:rsid w:val="09D2A2DB"/>
    <w:rsid w:val="0AD82AC1"/>
    <w:rsid w:val="0BB2278F"/>
    <w:rsid w:val="0CE1E739"/>
    <w:rsid w:val="0CE65D97"/>
    <w:rsid w:val="0DCDD949"/>
    <w:rsid w:val="0DCE9D21"/>
    <w:rsid w:val="0EA6C558"/>
    <w:rsid w:val="0F5A9422"/>
    <w:rsid w:val="0F91141A"/>
    <w:rsid w:val="10C43CFD"/>
    <w:rsid w:val="11825341"/>
    <w:rsid w:val="132C7E20"/>
    <w:rsid w:val="13487D9D"/>
    <w:rsid w:val="13EAE450"/>
    <w:rsid w:val="13FBDDBF"/>
    <w:rsid w:val="1480F25A"/>
    <w:rsid w:val="1498CBE1"/>
    <w:rsid w:val="15816E36"/>
    <w:rsid w:val="1597AE20"/>
    <w:rsid w:val="1605312B"/>
    <w:rsid w:val="1970A781"/>
    <w:rsid w:val="1A0B0B3A"/>
    <w:rsid w:val="1A224A8E"/>
    <w:rsid w:val="1B0AF31A"/>
    <w:rsid w:val="1B30E883"/>
    <w:rsid w:val="1C0A624E"/>
    <w:rsid w:val="1D467365"/>
    <w:rsid w:val="1E90445D"/>
    <w:rsid w:val="1F92882E"/>
    <w:rsid w:val="1FDB19E1"/>
    <w:rsid w:val="20B77ADF"/>
    <w:rsid w:val="20F11F29"/>
    <w:rsid w:val="21774EE9"/>
    <w:rsid w:val="224237A7"/>
    <w:rsid w:val="22F99246"/>
    <w:rsid w:val="249562A7"/>
    <w:rsid w:val="24E8A1A7"/>
    <w:rsid w:val="25D2E1E6"/>
    <w:rsid w:val="2610AB00"/>
    <w:rsid w:val="2665ADD6"/>
    <w:rsid w:val="27C0D101"/>
    <w:rsid w:val="29B676F5"/>
    <w:rsid w:val="2A40E7A0"/>
    <w:rsid w:val="2B0B6A71"/>
    <w:rsid w:val="2B1CF7A7"/>
    <w:rsid w:val="2C118F7B"/>
    <w:rsid w:val="2E9EC4EF"/>
    <w:rsid w:val="2F3007E0"/>
    <w:rsid w:val="2FCC7CD1"/>
    <w:rsid w:val="30096FD2"/>
    <w:rsid w:val="303A9550"/>
    <w:rsid w:val="3078EE6A"/>
    <w:rsid w:val="313FD567"/>
    <w:rsid w:val="327FC5E1"/>
    <w:rsid w:val="32F37F40"/>
    <w:rsid w:val="3312ABEE"/>
    <w:rsid w:val="33A61968"/>
    <w:rsid w:val="340C9EC0"/>
    <w:rsid w:val="3496E789"/>
    <w:rsid w:val="34F84ED5"/>
    <w:rsid w:val="367F2B9F"/>
    <w:rsid w:val="384B9B82"/>
    <w:rsid w:val="38588BA7"/>
    <w:rsid w:val="38D74ECD"/>
    <w:rsid w:val="398749C1"/>
    <w:rsid w:val="39D1668A"/>
    <w:rsid w:val="3CF4A971"/>
    <w:rsid w:val="3D6992D1"/>
    <w:rsid w:val="400CE588"/>
    <w:rsid w:val="405B7627"/>
    <w:rsid w:val="414E60D6"/>
    <w:rsid w:val="41D1A906"/>
    <w:rsid w:val="427CF78B"/>
    <w:rsid w:val="43F0765C"/>
    <w:rsid w:val="4457E0B9"/>
    <w:rsid w:val="446F2B4A"/>
    <w:rsid w:val="44860198"/>
    <w:rsid w:val="4596C0BE"/>
    <w:rsid w:val="45B4984D"/>
    <w:rsid w:val="45D8AD25"/>
    <w:rsid w:val="45E1E81C"/>
    <w:rsid w:val="463F972D"/>
    <w:rsid w:val="46E73A30"/>
    <w:rsid w:val="46F1A9F1"/>
    <w:rsid w:val="47B40D48"/>
    <w:rsid w:val="47CDB4F2"/>
    <w:rsid w:val="49256CDB"/>
    <w:rsid w:val="49258F65"/>
    <w:rsid w:val="49468FD5"/>
    <w:rsid w:val="49BB3B86"/>
    <w:rsid w:val="4A8958FD"/>
    <w:rsid w:val="4A91307E"/>
    <w:rsid w:val="4AC5D56A"/>
    <w:rsid w:val="4B0F9580"/>
    <w:rsid w:val="4B76EA60"/>
    <w:rsid w:val="4BDE4FC6"/>
    <w:rsid w:val="4CD40E33"/>
    <w:rsid w:val="4D205398"/>
    <w:rsid w:val="4D22893F"/>
    <w:rsid w:val="4E00C79C"/>
    <w:rsid w:val="4E09D6B8"/>
    <w:rsid w:val="4E93B9FE"/>
    <w:rsid w:val="4F7F8F6B"/>
    <w:rsid w:val="4FE94D0D"/>
    <w:rsid w:val="502AE521"/>
    <w:rsid w:val="50D0D949"/>
    <w:rsid w:val="50E749A5"/>
    <w:rsid w:val="51221085"/>
    <w:rsid w:val="517A5384"/>
    <w:rsid w:val="53DCA149"/>
    <w:rsid w:val="541E85C0"/>
    <w:rsid w:val="54891852"/>
    <w:rsid w:val="555C04FF"/>
    <w:rsid w:val="564DC4A7"/>
    <w:rsid w:val="56589A22"/>
    <w:rsid w:val="565981ED"/>
    <w:rsid w:val="57DBB3AA"/>
    <w:rsid w:val="584E8B42"/>
    <w:rsid w:val="5864CF5D"/>
    <w:rsid w:val="590D4954"/>
    <w:rsid w:val="596BCD47"/>
    <w:rsid w:val="5B7C928F"/>
    <w:rsid w:val="5BC45C3B"/>
    <w:rsid w:val="5D1862F0"/>
    <w:rsid w:val="5D8DD411"/>
    <w:rsid w:val="5DE0BA77"/>
    <w:rsid w:val="5DF9E2D4"/>
    <w:rsid w:val="5E2F2071"/>
    <w:rsid w:val="5EA9DDC8"/>
    <w:rsid w:val="5EB43351"/>
    <w:rsid w:val="5F392BB8"/>
    <w:rsid w:val="5F95B335"/>
    <w:rsid w:val="600501C5"/>
    <w:rsid w:val="61039D50"/>
    <w:rsid w:val="61111DAC"/>
    <w:rsid w:val="61185B39"/>
    <w:rsid w:val="61318396"/>
    <w:rsid w:val="61CC139A"/>
    <w:rsid w:val="61F13062"/>
    <w:rsid w:val="626E441F"/>
    <w:rsid w:val="63A7EE8D"/>
    <w:rsid w:val="63CE063B"/>
    <w:rsid w:val="643D97C3"/>
    <w:rsid w:val="64828923"/>
    <w:rsid w:val="64F7CF40"/>
    <w:rsid w:val="65CC6B8F"/>
    <w:rsid w:val="66839EE1"/>
    <w:rsid w:val="668420FD"/>
    <w:rsid w:val="6807A658"/>
    <w:rsid w:val="682F7002"/>
    <w:rsid w:val="6847BE9F"/>
    <w:rsid w:val="688B01C6"/>
    <w:rsid w:val="69462BC8"/>
    <w:rsid w:val="69CB4063"/>
    <w:rsid w:val="69F41D3C"/>
    <w:rsid w:val="6A69ED0D"/>
    <w:rsid w:val="6ABE14AE"/>
    <w:rsid w:val="6B31CE0D"/>
    <w:rsid w:val="6B5DFD9C"/>
    <w:rsid w:val="6C7DCC8A"/>
    <w:rsid w:val="6C96897F"/>
    <w:rsid w:val="6D375025"/>
    <w:rsid w:val="6EAE5503"/>
    <w:rsid w:val="6FC6A823"/>
    <w:rsid w:val="6FE4BA98"/>
    <w:rsid w:val="7096DA74"/>
    <w:rsid w:val="7131D902"/>
    <w:rsid w:val="71366C89"/>
    <w:rsid w:val="71B917E6"/>
    <w:rsid w:val="72CDA963"/>
    <w:rsid w:val="730B7B4D"/>
    <w:rsid w:val="740F24B1"/>
    <w:rsid w:val="745BE807"/>
    <w:rsid w:val="74CCF3B0"/>
    <w:rsid w:val="75692FE9"/>
    <w:rsid w:val="75EAE012"/>
    <w:rsid w:val="766876CF"/>
    <w:rsid w:val="77D83B35"/>
    <w:rsid w:val="78AEB27E"/>
    <w:rsid w:val="79417E6E"/>
    <w:rsid w:val="7A299F7D"/>
    <w:rsid w:val="7A36EA28"/>
    <w:rsid w:val="7A6C92F2"/>
    <w:rsid w:val="7B2C8158"/>
    <w:rsid w:val="7C1BAF70"/>
    <w:rsid w:val="7C791F30"/>
    <w:rsid w:val="7CB141E3"/>
    <w:rsid w:val="7D38CBFC"/>
    <w:rsid w:val="7EE4FAC6"/>
    <w:rsid w:val="7F15A1D5"/>
    <w:rsid w:val="7F238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0A9B5"/>
  <w15:chartTrackingRefBased/>
  <w15:docId w15:val="{78E5E4CB-8EF9-49AC-A987-219BB99FF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40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1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195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E17CE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702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02D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02DD"/>
    <w:rPr>
      <w:vertAlign w:val="superscript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F2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6F6"/>
  </w:style>
  <w:style w:type="paragraph" w:styleId="Footer">
    <w:name w:val="footer"/>
    <w:basedOn w:val="Normal"/>
    <w:link w:val="FooterChar"/>
    <w:uiPriority w:val="99"/>
    <w:unhideWhenUsed/>
    <w:rsid w:val="009F2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FF Brand Guidelines">
      <a:dk1>
        <a:srgbClr val="242724"/>
      </a:dk1>
      <a:lt1>
        <a:srgbClr val="F9F9F0"/>
      </a:lt1>
      <a:dk2>
        <a:srgbClr val="0A2E33"/>
      </a:dk2>
      <a:lt2>
        <a:srgbClr val="7F5E3E"/>
      </a:lt2>
      <a:accent1>
        <a:srgbClr val="435543"/>
      </a:accent1>
      <a:accent2>
        <a:srgbClr val="755333"/>
      </a:accent2>
      <a:accent3>
        <a:srgbClr val="7B7E84"/>
      </a:accent3>
      <a:accent4>
        <a:srgbClr val="E0E0E0"/>
      </a:accent4>
      <a:accent5>
        <a:srgbClr val="FEFEF9"/>
      </a:accent5>
      <a:accent6>
        <a:srgbClr val="7F5E3E"/>
      </a:accent6>
      <a:hlink>
        <a:srgbClr val="0A2E33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_x002f_Notes xmlns="54635a3a-a935-401c-9c81-4e97f20bd6d2" xsi:nil="true"/>
    <_ip_UnifiedCompliancePolicyProperties xmlns="http://schemas.microsoft.com/sharepoint/v3" xsi:nil="true"/>
    <lcf76f155ced4ddcb4097134ff3c332f xmlns="54635a3a-a935-401c-9c81-4e97f20bd6d2">
      <Terms xmlns="http://schemas.microsoft.com/office/infopath/2007/PartnerControls"/>
    </lcf76f155ced4ddcb4097134ff3c332f>
    <TaxCatchAll xmlns="3e4a8337-a382-4b5e-8673-ebbd62ab015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8BD50219E4246ADAA453B9B0E8071" ma:contentTypeVersion="19" ma:contentTypeDescription="Create a new document." ma:contentTypeScope="" ma:versionID="f3def11363ec11014320f898802ad945">
  <xsd:schema xmlns:xsd="http://www.w3.org/2001/XMLSchema" xmlns:xs="http://www.w3.org/2001/XMLSchema" xmlns:p="http://schemas.microsoft.com/office/2006/metadata/properties" xmlns:ns1="http://schemas.microsoft.com/sharepoint/v3" xmlns:ns2="54635a3a-a935-401c-9c81-4e97f20bd6d2" xmlns:ns3="3e4a8337-a382-4b5e-8673-ebbd62ab015c" targetNamespace="http://schemas.microsoft.com/office/2006/metadata/properties" ma:root="true" ma:fieldsID="9d2f7ab69c6e273b581c9166e956312a" ns1:_="" ns2:_="" ns3:_="">
    <xsd:import namespace="http://schemas.microsoft.com/sharepoint/v3"/>
    <xsd:import namespace="54635a3a-a935-401c-9c81-4e97f20bd6d2"/>
    <xsd:import namespace="3e4a8337-a382-4b5e-8673-ebbd62ab01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_x002f_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35a3a-a935-401c-9c81-4e97f20bd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5d0c2c5-d5b1-4f3a-ac32-2189cc205e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_x002f_Notes" ma:index="25" nillable="true" ma:displayName="Status / Notes" ma:format="Dropdown" ma:internalName="Status_x002f_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a8337-a382-4b5e-8673-ebbd62ab015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893b2b7-1cc2-4b3b-9a13-1203cd94e1df}" ma:internalName="TaxCatchAll" ma:showField="CatchAllData" ma:web="3e4a8337-a382-4b5e-8673-ebbd62ab01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D44119-D318-4B10-848A-80E9391F089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4635a3a-a935-401c-9c81-4e97f20bd6d2"/>
    <ds:schemaRef ds:uri="3e4a8337-a382-4b5e-8673-ebbd62ab015c"/>
  </ds:schemaRefs>
</ds:datastoreItem>
</file>

<file path=customXml/itemProps2.xml><?xml version="1.0" encoding="utf-8"?>
<ds:datastoreItem xmlns:ds="http://schemas.openxmlformats.org/officeDocument/2006/customXml" ds:itemID="{93899123-7BE9-4D39-81C3-CD8147169F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96BA33-9173-4563-8748-EEE2FBC782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635a3a-a935-401c-9c81-4e97f20bd6d2"/>
    <ds:schemaRef ds:uri="3e4a8337-a382-4b5e-8673-ebbd62ab01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86</Words>
  <Characters>2771</Characters>
  <Application>Microsoft Office Word</Application>
  <DocSecurity>0</DocSecurity>
  <Lines>23</Lines>
  <Paragraphs>6</Paragraphs>
  <ScaleCrop>false</ScaleCrop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Erickson</dc:creator>
  <cp:keywords/>
  <dc:description/>
  <cp:lastModifiedBy>Mark Meybell</cp:lastModifiedBy>
  <cp:revision>16</cp:revision>
  <dcterms:created xsi:type="dcterms:W3CDTF">2023-05-22T21:52:00Z</dcterms:created>
  <dcterms:modified xsi:type="dcterms:W3CDTF">2023-05-22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C8BD50219E4246ADAA453B9B0E8071</vt:lpwstr>
  </property>
  <property fmtid="{D5CDD505-2E9C-101B-9397-08002B2CF9AE}" pid="3" name="MediaServiceImageTags">
    <vt:lpwstr/>
  </property>
</Properties>
</file>